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fb0e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daf6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8:14:42Z</dcterms:created>
  <dcterms:modified xsi:type="dcterms:W3CDTF">2022-01-18T08:14:42Z</dcterms:modified>
</cp:coreProperties>
</file>